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E3E54" w:rsidRDefault="00BA6636">
      <w:pPr>
        <w:spacing w:before="240" w:after="240"/>
      </w:pPr>
      <w:r>
        <w:t>CoolSculpting Cost Miami.Article.Skinney Medspa.KA</w:t>
      </w:r>
    </w:p>
    <w:p w14:paraId="00000002" w14:textId="77777777" w:rsidR="00CE3E54" w:rsidRDefault="00BA6636">
      <w:pPr>
        <w:spacing w:before="240" w:after="240"/>
      </w:pPr>
      <w:r>
        <w:t>/CoolSculpting cost Miami</w:t>
      </w:r>
    </w:p>
    <w:p w14:paraId="00000003" w14:textId="77777777" w:rsidR="00CE3E54" w:rsidRDefault="00BA6636">
      <w:pPr>
        <w:spacing w:before="240" w:after="240"/>
      </w:pPr>
      <w:r>
        <w:t>KW CoolSculpting cost Miami</w:t>
      </w:r>
    </w:p>
    <w:p w14:paraId="00000004" w14:textId="6439DEBA" w:rsidR="00CE3E54" w:rsidRDefault="00BA6636">
      <w:pPr>
        <w:spacing w:before="240" w:after="240"/>
      </w:pPr>
      <w:r>
        <w:t>Meta: CoolSculpting cost in Miami varies per patient. Learn about fat freezing and discover the factors that determine the total cost per CoolSculpting treatment</w:t>
      </w:r>
      <w:r>
        <w:t>.</w:t>
      </w:r>
    </w:p>
    <w:p w14:paraId="00000005" w14:textId="77777777" w:rsidR="00CE3E54" w:rsidRDefault="00BA6636">
      <w:pPr>
        <w:spacing w:before="240" w:after="240"/>
      </w:pPr>
      <w:r>
        <w:t>CoolSculpting Cost in Miami | Determine Fat Freezing Prices</w:t>
      </w:r>
    </w:p>
    <w:p w14:paraId="00000006" w14:textId="60E0C750" w:rsidR="00CE3E54" w:rsidRDefault="00BA6636">
      <w:pPr>
        <w:spacing w:before="240" w:after="240"/>
      </w:pPr>
      <w:r>
        <w:t>CoolSculpting cost in Miami is a</w:t>
      </w:r>
      <w:r>
        <w:t xml:space="preserve"> concern most potential treatment candidates worry about when determining if this treatment is for them. However, the overall price of CoolSculpting varies per patient and is affected by different factors. Those factors include things like the size and sha</w:t>
      </w:r>
      <w:r>
        <w:t>pe of the patient'</w:t>
      </w:r>
      <w:r>
        <w:t>s body, the applicators used during treatment, and the number of cooling sessions needed. Learn more about CoolSculpting prices and how to get the best prices in Miami.</w:t>
      </w:r>
    </w:p>
    <w:p w14:paraId="2EA3B3F2" w14:textId="6D404496" w:rsidR="00B91BC5" w:rsidRPr="00B91BC5" w:rsidRDefault="00B91BC5" w:rsidP="00B91BC5">
      <w:pPr>
        <w:spacing w:before="240" w:after="240"/>
        <w:jc w:val="right"/>
        <w:rPr>
          <w:u w:val="single"/>
        </w:rPr>
      </w:pPr>
      <w:r w:rsidRPr="00B91BC5">
        <w:rPr>
          <w:u w:val="single"/>
        </w:rPr>
        <w:t>Learn more about CoolSculpting in Miami &gt;&gt;</w:t>
      </w:r>
    </w:p>
    <w:p w14:paraId="00000007" w14:textId="77777777" w:rsidR="00CE3E54" w:rsidRDefault="00BA6636">
      <w:pPr>
        <w:spacing w:before="240" w:after="240"/>
      </w:pPr>
      <w:r>
        <w:t>The CoolSculpting Treatment</w:t>
      </w:r>
    </w:p>
    <w:p w14:paraId="00000008" w14:textId="3AF5D0A9" w:rsidR="00CE3E54" w:rsidRDefault="00BA6636">
      <w:pPr>
        <w:spacing w:before="240" w:after="240"/>
      </w:pPr>
      <w:r>
        <w:t>To understand CoolSculpting prices, you n</w:t>
      </w:r>
      <w:r>
        <w:t xml:space="preserve">eed to know how the treatment process works. During your treatment, a single applicator is placed over a stubborn fat deposit. This applicator uses a gentle vacuum mechanism to draw the skin up into the </w:t>
      </w:r>
      <w:r>
        <w:t>applicator</w:t>
      </w:r>
      <w:r>
        <w:t>. This brings the subcutaneous fat cells to</w:t>
      </w:r>
      <w:r>
        <w:t xml:space="preserve"> the surface, where they are subjected to extreme cooling. This temperature effectively freezes the fat cells, inducing cell death. Once the cells die, they process out of the body as a form of waste.</w:t>
      </w:r>
    </w:p>
    <w:p w14:paraId="0352ABC7" w14:textId="141E29E4" w:rsidR="00BA6636" w:rsidRPr="00BA6636" w:rsidRDefault="00BA6636" w:rsidP="00BA6636">
      <w:pPr>
        <w:spacing w:before="240" w:after="240"/>
        <w:jc w:val="right"/>
        <w:rPr>
          <w:u w:val="single"/>
        </w:rPr>
      </w:pPr>
      <w:r w:rsidRPr="00BA6636">
        <w:rPr>
          <w:u w:val="single"/>
        </w:rPr>
        <w:t>Related article: DIY CoolSculpting Doesn’t Work. Here’s Why &gt;&gt;</w:t>
      </w:r>
    </w:p>
    <w:p w14:paraId="00000009" w14:textId="77777777" w:rsidR="00CE3E54" w:rsidRDefault="00BA6636">
      <w:pPr>
        <w:spacing w:before="240" w:after="240"/>
      </w:pPr>
      <w:r>
        <w:t>Depending on the applicator's size, the fat freezing pr</w:t>
      </w:r>
      <w:r>
        <w:t>ocess can take anywhere from 30 to 90 minutes. Once cooling session using a single applicator is considered a cycle.</w:t>
      </w:r>
    </w:p>
    <w:p w14:paraId="0000000A" w14:textId="77777777" w:rsidR="00CE3E54" w:rsidRDefault="00BA6636">
      <w:pPr>
        <w:spacing w:before="240" w:after="240"/>
      </w:pPr>
      <w:r>
        <w:t>How Much Does CoolSculpting Cost in Miami</w:t>
      </w:r>
    </w:p>
    <w:p w14:paraId="0000000B" w14:textId="77777777" w:rsidR="00CE3E54" w:rsidRDefault="00BA6636">
      <w:pPr>
        <w:spacing w:before="240" w:after="240"/>
      </w:pPr>
      <w:r>
        <w:t>CoolSculpting prices in Miami are priced according to the number of cooling cycles, the type of a</w:t>
      </w:r>
      <w:r>
        <w:t>pplicator used during the cooling cycle, and the patient body's unique size and shape.</w:t>
      </w:r>
    </w:p>
    <w:p w14:paraId="0000000C" w14:textId="77777777" w:rsidR="00CE3E54" w:rsidRDefault="00BA6636">
      <w:pPr>
        <w:spacing w:before="240" w:after="240"/>
      </w:pPr>
      <w:r>
        <w:t>The Shape and Size of the Applicator</w:t>
      </w:r>
    </w:p>
    <w:p w14:paraId="0000000D" w14:textId="2348CD39" w:rsidR="00CE3E54" w:rsidRDefault="00BA6636">
      <w:pPr>
        <w:spacing w:before="240" w:after="240"/>
      </w:pPr>
      <w:r w:rsidRPr="00B91BC5">
        <w:rPr>
          <w:u w:val="single"/>
        </w:rPr>
        <w:t>CoolSculpting applicators</w:t>
      </w:r>
      <w:r>
        <w:t xml:space="preserve"> come in different shapes and sizes. Each applicator is crafted to contour to a different body area</w:t>
      </w:r>
      <w:r>
        <w:t>,</w:t>
      </w:r>
      <w:r>
        <w:t xml:space="preserve"> providing the treatment with unparalleled versatility. The size and number of the applicators needed to treat a specific area on the body depend on the person'</w:t>
      </w:r>
      <w:r>
        <w:t xml:space="preserve">s body shape and size. </w:t>
      </w:r>
      <w:r w:rsidRPr="00B91BC5">
        <w:rPr>
          <w:u w:val="single"/>
        </w:rPr>
        <w:t>To freeze away belly fat</w:t>
      </w:r>
      <w:r>
        <w:t xml:space="preserve"> on the lower stomach, one person may need two sm</w:t>
      </w:r>
      <w:r>
        <w:t>all applicators. In contrast,</w:t>
      </w:r>
      <w:r>
        <w:t xml:space="preserve"> another person may need one large applicator.</w:t>
      </w:r>
    </w:p>
    <w:p w14:paraId="0000000E" w14:textId="77777777" w:rsidR="00CE3E54" w:rsidRDefault="00BA6636">
      <w:pPr>
        <w:spacing w:before="240" w:after="240"/>
      </w:pPr>
      <w:r>
        <w:lastRenderedPageBreak/>
        <w:t>During a complimentary consultation with Skinney Medspa, you can discuss treatment with our knowledgeable fat-freezing specialists. They can help evaluate your body in context to your aes</w:t>
      </w:r>
      <w:r>
        <w:t>thetic goals to determine the best number and size of applicators to treat your area. Our staff can help create the perfect treatment plan to achieve optimal fat reduction at the ideal price.</w:t>
      </w:r>
    </w:p>
    <w:p w14:paraId="0000000F" w14:textId="77777777" w:rsidR="00CE3E54" w:rsidRDefault="00BA6636">
      <w:pPr>
        <w:spacing w:before="240" w:after="240"/>
      </w:pPr>
      <w:r>
        <w:t>How to Save on CoolSculpting Cost in Miami</w:t>
      </w:r>
    </w:p>
    <w:p w14:paraId="00000010" w14:textId="77777777" w:rsidR="00CE3E54" w:rsidRDefault="00BA6636">
      <w:pPr>
        <w:spacing w:before="240" w:after="240"/>
      </w:pPr>
      <w:r>
        <w:t>There are different w</w:t>
      </w:r>
      <w:r>
        <w:t>ays to save on the CoolSculpting experience. The best way to do this is to purchase a treatment package. This will ensure you receive a significant discount on the overall treatment price. CoolSculpting specials are another excellent way to save on the pro</w:t>
      </w:r>
      <w:r>
        <w:t>cedure. To learn about specific deals and specials at Skinney Medspa, call us at 646-760-5071 or reach out to us online. We are dedicated to providing patients with the best prices and deals to ensure they have the best fat-freezing experience in the Miami</w:t>
      </w:r>
      <w:r>
        <w:t xml:space="preserve"> area.</w:t>
      </w:r>
    </w:p>
    <w:p w14:paraId="00000011" w14:textId="77777777" w:rsidR="00CE3E54" w:rsidRDefault="00BA6636">
      <w:pPr>
        <w:spacing w:before="240" w:after="240"/>
      </w:pPr>
      <w:r>
        <w:t>CoolSculpting Treatments Near Me</w:t>
      </w:r>
    </w:p>
    <w:p w14:paraId="00000012" w14:textId="1B8BF2D1" w:rsidR="00CE3E54" w:rsidRDefault="00BA6636">
      <w:pPr>
        <w:spacing w:before="240" w:after="240"/>
      </w:pPr>
      <w:r>
        <w:t xml:space="preserve">For the best CoolSculpting cost in Miami, contact Skinney Medspa. Call us at </w:t>
      </w:r>
      <w:r w:rsidR="00F726C3">
        <w:t>(</w:t>
      </w:r>
      <w:r w:rsidR="00F726C3" w:rsidRPr="00F726C3">
        <w:t>212</w:t>
      </w:r>
      <w:r w:rsidR="00F726C3">
        <w:t xml:space="preserve">) </w:t>
      </w:r>
      <w:r w:rsidR="00F726C3" w:rsidRPr="00F726C3">
        <w:t>754</w:t>
      </w:r>
      <w:r w:rsidR="00F726C3">
        <w:t xml:space="preserve">- </w:t>
      </w:r>
      <w:r w:rsidR="00F726C3" w:rsidRPr="00F726C3">
        <w:t>6639</w:t>
      </w:r>
      <w:r w:rsidR="00F726C3">
        <w:t xml:space="preserve"> </w:t>
      </w:r>
      <w:r>
        <w:t xml:space="preserve">to schedule your free consultation to learn what your exact treatment cost would be. </w:t>
      </w:r>
    </w:p>
    <w:p w14:paraId="00000013" w14:textId="77777777" w:rsidR="00CE3E54" w:rsidRDefault="00CE3E54"/>
    <w:sectPr w:rsidR="00CE3E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zSxtDAxNTAxMzZT0lEKTi0uzszPAykwrAUAH+pdLywAAAA="/>
  </w:docVars>
  <w:rsids>
    <w:rsidRoot w:val="00CE3E54"/>
    <w:rsid w:val="00B91BC5"/>
    <w:rsid w:val="00BA6636"/>
    <w:rsid w:val="00CE3E54"/>
    <w:rsid w:val="00F72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A1DFF"/>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22</Words>
  <Characters>2980</Characters>
  <Application>Microsoft Office Word</Application>
  <DocSecurity>0</DocSecurity>
  <Lines>24</Lines>
  <Paragraphs>6</Paragraphs>
  <ScaleCrop>false</ScaleCrop>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4-01T19:38:00Z</dcterms:created>
  <dcterms:modified xsi:type="dcterms:W3CDTF">2021-04-01T19:42:00Z</dcterms:modified>
</cp:coreProperties>
</file>